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0BD7C53D" w:rsidR="00A232A5" w:rsidRDefault="00631126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Ju</w:t>
      </w:r>
      <w:r w:rsidR="001D2A68">
        <w:rPr>
          <w:b/>
          <w:bCs/>
        </w:rPr>
        <w:t>ly 11</w:t>
      </w:r>
      <w:r w:rsidR="00DF3F45">
        <w:rPr>
          <w:b/>
          <w:bCs/>
        </w:rPr>
        <w:t>, 2022</w:t>
      </w:r>
      <w:r w:rsidR="00F03805" w:rsidRPr="001C35D1">
        <w:rPr>
          <w:b/>
          <w:bCs/>
        </w:rPr>
        <w:t xml:space="preserve"> </w:t>
      </w:r>
    </w:p>
    <w:p w14:paraId="0D962BEB" w14:textId="2FE9779E" w:rsidR="001C7448" w:rsidRDefault="0075073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 PM</w:t>
      </w:r>
    </w:p>
    <w:p w14:paraId="4C2E2258" w14:textId="77777777" w:rsidR="00B06BA2" w:rsidRPr="001C35D1" w:rsidRDefault="00B06BA2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AA41D22" w14:textId="0A9B799E" w:rsidR="00F44043" w:rsidRDefault="00EF49B5" w:rsidP="001B4ED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2A2C89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</w:p>
    <w:p w14:paraId="09956025" w14:textId="77777777" w:rsidR="002A2C89" w:rsidRPr="001C35D1" w:rsidRDefault="002A2C89" w:rsidP="002A2C8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2C8BB14A" w14:textId="5C4775C0" w:rsidR="00D23AC4" w:rsidRDefault="00D23AC4" w:rsidP="00D23AC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1C35D1">
        <w:rPr>
          <w:i/>
          <w:iCs/>
        </w:rPr>
        <w:t xml:space="preserve">Action on </w:t>
      </w:r>
      <w:r w:rsidR="00456E74">
        <w:rPr>
          <w:i/>
          <w:iCs/>
        </w:rPr>
        <w:t>M</w:t>
      </w:r>
      <w:r w:rsidRPr="001C35D1">
        <w:rPr>
          <w:i/>
          <w:iCs/>
        </w:rPr>
        <w:t xml:space="preserve">inutes dated </w:t>
      </w:r>
      <w:r w:rsidR="007D737E">
        <w:rPr>
          <w:i/>
          <w:iCs/>
        </w:rPr>
        <w:t xml:space="preserve">June </w:t>
      </w:r>
      <w:r w:rsidR="001D2A68">
        <w:rPr>
          <w:i/>
          <w:iCs/>
        </w:rPr>
        <w:t>27</w:t>
      </w:r>
      <w:r>
        <w:rPr>
          <w:i/>
          <w:iCs/>
        </w:rPr>
        <w:t>, 2022</w:t>
      </w:r>
      <w:r w:rsidRPr="001C35D1">
        <w:rPr>
          <w:i/>
          <w:iCs/>
        </w:rPr>
        <w:t>.</w:t>
      </w:r>
    </w:p>
    <w:p w14:paraId="0FC3A11B" w14:textId="77777777" w:rsidR="00D80743" w:rsidRPr="001C35D1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6A3590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4F347215" w14:textId="495A4306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 xml:space="preserve">PUBLIC COMMENTS – Please state your name and </w:t>
      </w:r>
      <w:r w:rsidR="00456E74">
        <w:rPr>
          <w:iCs/>
        </w:rPr>
        <w:t xml:space="preserve">the </w:t>
      </w:r>
      <w:r w:rsidRPr="001C35D1">
        <w:rPr>
          <w:iCs/>
        </w:rPr>
        <w:t>Town that you are from for the record</w:t>
      </w:r>
    </w:p>
    <w:p w14:paraId="1047C1DF" w14:textId="77777777" w:rsidR="00EF49B5" w:rsidRPr="001C35D1" w:rsidRDefault="00EF49B5" w:rsidP="00EF49B5">
      <w:pPr>
        <w:widowControl w:val="0"/>
        <w:autoSpaceDE w:val="0"/>
        <w:autoSpaceDN w:val="0"/>
        <w:adjustRightInd w:val="0"/>
        <w:rPr>
          <w:iCs/>
        </w:rPr>
      </w:pPr>
    </w:p>
    <w:p w14:paraId="5B470A38" w14:textId="2F668307" w:rsidR="00606033" w:rsidRPr="00606033" w:rsidRDefault="00EF49B5" w:rsidP="0060603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247F99" w:rsidRPr="001C35D1">
        <w:rPr>
          <w:bCs/>
        </w:rPr>
        <w:t xml:space="preserve"> ITEMS </w:t>
      </w:r>
    </w:p>
    <w:p w14:paraId="27A1B18A" w14:textId="4541E86A" w:rsidR="00605ABA" w:rsidRDefault="00605ABA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Robert Downey – Roadside Maintenance &amp; Trimming</w:t>
      </w:r>
    </w:p>
    <w:p w14:paraId="492E23C6" w14:textId="545A4F51" w:rsidR="00FE0C95" w:rsidRDefault="00653477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Perso</w:t>
      </w:r>
      <w:r w:rsidR="00456E74">
        <w:rPr>
          <w:bCs/>
        </w:rPr>
        <w:t>n</w:t>
      </w:r>
      <w:r>
        <w:rPr>
          <w:bCs/>
        </w:rPr>
        <w:t xml:space="preserve">nel Policy </w:t>
      </w:r>
      <w:r w:rsidR="00D12FEE">
        <w:rPr>
          <w:bCs/>
        </w:rPr>
        <w:t>–</w:t>
      </w:r>
      <w:r>
        <w:rPr>
          <w:bCs/>
        </w:rPr>
        <w:t xml:space="preserve"> Review</w:t>
      </w:r>
    </w:p>
    <w:p w14:paraId="0D7E2EE9" w14:textId="6D7E959F" w:rsidR="001D2A68" w:rsidRDefault="001D2A68" w:rsidP="001D2A6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LRAP – Review</w:t>
      </w:r>
    </w:p>
    <w:p w14:paraId="1F0B9C22" w14:textId="1FD5BA4C" w:rsidR="001D2A68" w:rsidRDefault="00066608" w:rsidP="001D2A6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Appointments</w:t>
      </w:r>
    </w:p>
    <w:p w14:paraId="6558B73F" w14:textId="7EBB21EB" w:rsidR="00066608" w:rsidRDefault="00A764FA" w:rsidP="001D2A6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Motion to move $102,211.32 from LRAP to the tarring account.</w:t>
      </w:r>
    </w:p>
    <w:p w14:paraId="6C1141AF" w14:textId="0537E2EC" w:rsidR="00A764FA" w:rsidRDefault="00474628" w:rsidP="001D2A6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 on Emails</w:t>
      </w:r>
    </w:p>
    <w:p w14:paraId="4C0930E7" w14:textId="661AF235" w:rsidR="00474628" w:rsidRPr="001D2A68" w:rsidRDefault="00FB2FE7" w:rsidP="001D2A6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Audit – Sign Management Rep Letter</w:t>
      </w:r>
    </w:p>
    <w:p w14:paraId="7383867F" w14:textId="77777777" w:rsidR="00750733" w:rsidRPr="00413069" w:rsidRDefault="00750733" w:rsidP="00750733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38CD0F72" w14:textId="5087E218" w:rsidR="00413069" w:rsidRDefault="0012061A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proofErr w:type="gramStart"/>
      <w:r>
        <w:rPr>
          <w:bCs/>
        </w:rPr>
        <w:t xml:space="preserve">CHAIRMAN’S </w:t>
      </w:r>
      <w:r w:rsidR="00413069">
        <w:rPr>
          <w:bCs/>
        </w:rPr>
        <w:t xml:space="preserve"> REPORT</w:t>
      </w:r>
      <w:proofErr w:type="gramEnd"/>
    </w:p>
    <w:p w14:paraId="174BD725" w14:textId="77777777" w:rsidR="00693FBB" w:rsidRPr="0012061A" w:rsidRDefault="00693FBB" w:rsidP="0012061A">
      <w:pPr>
        <w:widowControl w:val="0"/>
        <w:autoSpaceDE w:val="0"/>
        <w:autoSpaceDN w:val="0"/>
        <w:adjustRightInd w:val="0"/>
        <w:rPr>
          <w:bCs/>
        </w:rPr>
      </w:pPr>
    </w:p>
    <w:p w14:paraId="79E4EA9A" w14:textId="78AC0D57" w:rsidR="00CB7A54" w:rsidRPr="00F870C1" w:rsidRDefault="00EF49B5" w:rsidP="00F870C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2BB73FD" w14:textId="3A89DDF9" w:rsidR="008916AE" w:rsidRDefault="00EB210F" w:rsidP="008916AE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SIGN </w:t>
      </w:r>
      <w:r w:rsidRPr="00D46080">
        <w:rPr>
          <w:bCs/>
        </w:rPr>
        <w:t xml:space="preserve">WARRANTS </w:t>
      </w:r>
      <w:r w:rsidR="00450CCF">
        <w:rPr>
          <w:bCs/>
        </w:rPr>
        <w:t>–</w:t>
      </w:r>
      <w:r w:rsidR="00DD2447">
        <w:rPr>
          <w:bCs/>
        </w:rPr>
        <w:t xml:space="preserve"> </w:t>
      </w:r>
      <w:r w:rsidR="002A2C89">
        <w:rPr>
          <w:bCs/>
        </w:rPr>
        <w:t xml:space="preserve"># </w:t>
      </w:r>
      <w:r w:rsidR="001D2A68">
        <w:rPr>
          <w:bCs/>
        </w:rPr>
        <w:t>28, 29, 30</w:t>
      </w:r>
    </w:p>
    <w:p w14:paraId="45DE5750" w14:textId="77777777" w:rsidR="00CB7A54" w:rsidRPr="008916AE" w:rsidRDefault="00CB7A54" w:rsidP="00CB7A5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37151B2" w14:textId="0ADD8939" w:rsidR="00CB7A54" w:rsidRPr="002623FA" w:rsidRDefault="00CB7A54" w:rsidP="00CB7A5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EXECUTIVE SESSION: Discussion/review of resumes – Filling the Position of </w:t>
      </w:r>
      <w:r w:rsidR="00466DB2">
        <w:rPr>
          <w:bCs/>
        </w:rPr>
        <w:t>Treasurer/</w:t>
      </w:r>
      <w:r>
        <w:rPr>
          <w:bCs/>
        </w:rPr>
        <w:t>Deputy Town Clerk</w:t>
      </w:r>
    </w:p>
    <w:p w14:paraId="3E37A2E4" w14:textId="77777777" w:rsidR="006F7DDD" w:rsidRPr="00D54591" w:rsidRDefault="006F7DDD" w:rsidP="00D54591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A8C52" w14:textId="77777777" w:rsidR="00F204FD" w:rsidRDefault="00F204FD">
      <w:r>
        <w:separator/>
      </w:r>
    </w:p>
  </w:endnote>
  <w:endnote w:type="continuationSeparator" w:id="0">
    <w:p w14:paraId="2590B442" w14:textId="77777777" w:rsidR="00F204FD" w:rsidRDefault="00F204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F58E2" w14:textId="77777777" w:rsidR="00F204FD" w:rsidRDefault="00F204FD">
      <w:r>
        <w:separator/>
      </w:r>
    </w:p>
  </w:footnote>
  <w:footnote w:type="continuationSeparator" w:id="0">
    <w:p w14:paraId="0CF659B5" w14:textId="77777777" w:rsidR="00F204FD" w:rsidRDefault="00F204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4683000">
    <w:abstractNumId w:val="8"/>
  </w:num>
  <w:num w:numId="2" w16cid:durableId="1534420647">
    <w:abstractNumId w:val="6"/>
  </w:num>
  <w:num w:numId="3" w16cid:durableId="426199011">
    <w:abstractNumId w:val="11"/>
  </w:num>
  <w:num w:numId="4" w16cid:durableId="609623433">
    <w:abstractNumId w:val="2"/>
  </w:num>
  <w:num w:numId="5" w16cid:durableId="958026675">
    <w:abstractNumId w:val="10"/>
  </w:num>
  <w:num w:numId="6" w16cid:durableId="250435829">
    <w:abstractNumId w:val="1"/>
  </w:num>
  <w:num w:numId="7" w16cid:durableId="553545027">
    <w:abstractNumId w:val="4"/>
  </w:num>
  <w:num w:numId="8" w16cid:durableId="852962553">
    <w:abstractNumId w:val="0"/>
  </w:num>
  <w:num w:numId="9" w16cid:durableId="819157279">
    <w:abstractNumId w:val="7"/>
  </w:num>
  <w:num w:numId="10" w16cid:durableId="1121461826">
    <w:abstractNumId w:val="3"/>
  </w:num>
  <w:num w:numId="11" w16cid:durableId="33044439">
    <w:abstractNumId w:val="5"/>
  </w:num>
  <w:num w:numId="12" w16cid:durableId="1140340387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NKoFAJFZByw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608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2A68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D1F"/>
    <w:rsid w:val="003057E3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953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C90"/>
    <w:rsid w:val="00456277"/>
    <w:rsid w:val="00456E74"/>
    <w:rsid w:val="00460FA5"/>
    <w:rsid w:val="004613E1"/>
    <w:rsid w:val="004640DE"/>
    <w:rsid w:val="004666F1"/>
    <w:rsid w:val="00466DB2"/>
    <w:rsid w:val="00467811"/>
    <w:rsid w:val="00471BF6"/>
    <w:rsid w:val="0047393B"/>
    <w:rsid w:val="00474628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809"/>
    <w:rsid w:val="00580486"/>
    <w:rsid w:val="005805C5"/>
    <w:rsid w:val="00581594"/>
    <w:rsid w:val="00581D4A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23D3"/>
    <w:rsid w:val="005D306F"/>
    <w:rsid w:val="005D3D30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ABA"/>
    <w:rsid w:val="00605D47"/>
    <w:rsid w:val="00606033"/>
    <w:rsid w:val="006062CD"/>
    <w:rsid w:val="006064B0"/>
    <w:rsid w:val="00606D52"/>
    <w:rsid w:val="00607A44"/>
    <w:rsid w:val="00611C0E"/>
    <w:rsid w:val="006139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5B24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60F"/>
    <w:rsid w:val="008059C6"/>
    <w:rsid w:val="00805D0B"/>
    <w:rsid w:val="00807473"/>
    <w:rsid w:val="00807E8C"/>
    <w:rsid w:val="008112F8"/>
    <w:rsid w:val="0081150C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E71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C5A"/>
    <w:rsid w:val="00932F37"/>
    <w:rsid w:val="0093304B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64FA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82E"/>
    <w:rsid w:val="00C30BD9"/>
    <w:rsid w:val="00C3140D"/>
    <w:rsid w:val="00C32608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B77"/>
    <w:rsid w:val="00D91EFD"/>
    <w:rsid w:val="00D94FDE"/>
    <w:rsid w:val="00D9658F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B79"/>
    <w:rsid w:val="00DE3DBA"/>
    <w:rsid w:val="00DE4B49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186F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870C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2FE7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0C95"/>
    <w:rsid w:val="00FE1A98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B3A7BB-9141-4549-B5C2-3202342FF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1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Server</cp:lastModifiedBy>
  <cp:revision>9</cp:revision>
  <cp:lastPrinted>2022-05-06T12:35:00Z</cp:lastPrinted>
  <dcterms:created xsi:type="dcterms:W3CDTF">2022-06-29T18:46:00Z</dcterms:created>
  <dcterms:modified xsi:type="dcterms:W3CDTF">2022-07-08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